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5DBFD" w14:textId="3184BDC2" w:rsidR="00AE3583" w:rsidRDefault="00AE3583">
      <w:r>
        <w:rPr>
          <w:rFonts w:ascii="Arial" w:hAnsi="Arial" w:cs="Arial"/>
          <w:color w:val="000000"/>
        </w:rPr>
        <w:t> </w:t>
      </w:r>
      <w:hyperlink r:id="rId4" w:history="1">
        <w:r>
          <w:rPr>
            <w:rStyle w:val="Hyperlink"/>
            <w:rFonts w:ascii="Arial" w:hAnsi="Arial" w:cs="Arial"/>
            <w:color w:val="1155CC"/>
          </w:rPr>
          <w:t xml:space="preserve">Prof. Shree </w:t>
        </w:r>
        <w:proofErr w:type="spellStart"/>
        <w:r>
          <w:rPr>
            <w:rStyle w:val="Hyperlink"/>
            <w:rFonts w:ascii="Arial" w:hAnsi="Arial" w:cs="Arial"/>
            <w:color w:val="1155CC"/>
          </w:rPr>
          <w:t>Nayar</w:t>
        </w:r>
        <w:proofErr w:type="spellEnd"/>
        <w:r>
          <w:rPr>
            <w:rStyle w:val="Hyperlink"/>
            <w:rFonts w:ascii="Arial" w:hAnsi="Arial" w:cs="Arial"/>
            <w:color w:val="1155CC"/>
          </w:rPr>
          <w:t xml:space="preserve"> Neural Networks Lecture</w:t>
        </w:r>
      </w:hyperlink>
    </w:p>
    <w:p w14:paraId="66F4BCB1" w14:textId="77777777" w:rsidR="00AE3583" w:rsidRDefault="00AE3583"/>
    <w:p w14:paraId="0EDEFBAD" w14:textId="26856808" w:rsidR="00532A56" w:rsidRDefault="00AE3583">
      <w:r>
        <w:rPr>
          <w:noProof/>
        </w:rPr>
        <w:drawing>
          <wp:inline distT="0" distB="0" distL="0" distR="0" wp14:anchorId="0C4DA7F8" wp14:editId="0B0F9B8B">
            <wp:extent cx="5485915" cy="4048760"/>
            <wp:effectExtent l="0" t="0" r="63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6410" r="22906" b="52064"/>
                    <a:stretch/>
                  </pic:blipFill>
                  <pic:spPr bwMode="auto">
                    <a:xfrm>
                      <a:off x="0" y="0"/>
                      <a:ext cx="5490493" cy="40521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32A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tTA2tTAytrQwMLBU0lEKTi0uzszPAykwrAUARR8QFCwAAAA="/>
  </w:docVars>
  <w:rsids>
    <w:rsidRoot w:val="00AE3583"/>
    <w:rsid w:val="00532A56"/>
    <w:rsid w:val="007F02C5"/>
    <w:rsid w:val="008D758A"/>
    <w:rsid w:val="00AE3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3E1C0"/>
  <w15:chartTrackingRefBased/>
  <w15:docId w15:val="{3B16F14C-F1E7-4F17-8325-EA1D1BAC6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E358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www.youtube.com/watch?v=2-mzxsSWVCU&amp;list=PL2zRqk16wsdo3VJmrusPU6xXHk37RuKzi&amp;index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</Words>
  <Characters>132</Characters>
  <Application>Microsoft Office Word</Application>
  <DocSecurity>0</DocSecurity>
  <Lines>1</Lines>
  <Paragraphs>1</Paragraphs>
  <ScaleCrop>false</ScaleCrop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Lu</dc:creator>
  <cp:keywords/>
  <dc:description/>
  <cp:lastModifiedBy>SunLu</cp:lastModifiedBy>
  <cp:revision>1</cp:revision>
  <dcterms:created xsi:type="dcterms:W3CDTF">2022-01-25T04:25:00Z</dcterms:created>
  <dcterms:modified xsi:type="dcterms:W3CDTF">2022-01-25T04:28:00Z</dcterms:modified>
</cp:coreProperties>
</file>